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C6C47" w14:textId="0D4B1EDC" w:rsidR="001E2471" w:rsidRDefault="005B572A" w:rsidP="001E2471">
      <w:pPr>
        <w:pStyle w:val="ListParagraph"/>
        <w:numPr>
          <w:ilvl w:val="0"/>
          <w:numId w:val="1"/>
        </w:num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24E58255" wp14:editId="653BF797">
            <wp:simplePos x="0" y="0"/>
            <wp:positionH relativeFrom="margin">
              <wp:align>left</wp:align>
            </wp:positionH>
            <wp:positionV relativeFrom="paragraph">
              <wp:posOffset>-642620</wp:posOffset>
            </wp:positionV>
            <wp:extent cx="3649980" cy="5694680"/>
            <wp:effectExtent l="6350" t="0" r="0" b="0"/>
            <wp:wrapSquare wrapText="bothSides"/>
            <wp:docPr id="14" name="Picture 14" descr="https://scontent-lga3-1.xx.fbcdn.net/v/t34.0-12/27783894_10204381583655251_252644187_n.jpg?oh=03f7e8ad4e3762eb4027ad7782091bb1&amp;oe=5A7C92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content-lga3-1.xx.fbcdn.net/v/t34.0-12/27783894_10204381583655251_252644187_n.jpg?oh=03f7e8ad4e3762eb4027ad7782091bb1&amp;oe=5A7C92D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649980" cy="569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471">
        <w:t xml:space="preserve">A string exists in L1 if it has 3 or more 1s in a row somewhere in it. </w:t>
      </w:r>
    </w:p>
    <w:p w14:paraId="5E1607F9" w14:textId="309687E7" w:rsidR="001E2471" w:rsidRDefault="00B21122" w:rsidP="001E2471">
      <w:pPr>
        <w:pStyle w:val="ListParagraph"/>
        <w:numPr>
          <w:ilvl w:val="1"/>
          <w:numId w:val="1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3B5AC0" wp14:editId="32A79C76">
            <wp:simplePos x="0" y="0"/>
            <wp:positionH relativeFrom="margin">
              <wp:align>left</wp:align>
            </wp:positionH>
            <wp:positionV relativeFrom="paragraph">
              <wp:posOffset>2778125</wp:posOffset>
            </wp:positionV>
            <wp:extent cx="3270250" cy="5822315"/>
            <wp:effectExtent l="317" t="0" r="6668" b="6667"/>
            <wp:wrapSquare wrapText="bothSides"/>
            <wp:docPr id="13" name="Picture 13" descr="https://scontent-lga3-1.xx.fbcdn.net/v/t34.0-12/27935112_10204381556534573_2052507382_n.jpg?oh=6d6c53e12988df3e31edca80a88394ac&amp;oe=5A7C6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lga3-1.xx.fbcdn.net/v/t34.0-12/27935112_10204381556534573_2052507382_n.jpg?oh=6d6c53e12988df3e31edca80a88394ac&amp;oe=5A7C646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270250" cy="5822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E2471">
        <w:t xml:space="preserve">RE = (0 | </w:t>
      </w:r>
      <w:proofErr w:type="gramStart"/>
      <w:r w:rsidR="001E2471">
        <w:t>1)*</w:t>
      </w:r>
      <w:proofErr w:type="gramEnd"/>
      <w:r w:rsidR="001E2471">
        <w:t xml:space="preserve"> (111) (0 | 1)*</w:t>
      </w:r>
    </w:p>
    <w:p w14:paraId="19A9A956" w14:textId="04167487" w:rsidR="005B572A" w:rsidRDefault="005B572A" w:rsidP="005B572A">
      <w:pPr>
        <w:pStyle w:val="ListParagraph"/>
        <w:numPr>
          <w:ilvl w:val="0"/>
          <w:numId w:val="1"/>
        </w:numPr>
      </w:pPr>
      <w:r>
        <w:t>A string exists in L1 if it has ‘</w:t>
      </w:r>
      <w:proofErr w:type="spellStart"/>
      <w:r>
        <w:t>yoya</w:t>
      </w:r>
      <w:proofErr w:type="spellEnd"/>
      <w:r>
        <w:t xml:space="preserve">’ in it. The </w:t>
      </w:r>
      <w:r w:rsidR="00287320">
        <w:t>language</w:t>
      </w:r>
      <w:r>
        <w:t xml:space="preserve"> can only have ‘a’, ‘y’, ‘o’. </w:t>
      </w:r>
    </w:p>
    <w:p w14:paraId="0CF96C79" w14:textId="4034470D" w:rsidR="005B572A" w:rsidRDefault="005B572A" w:rsidP="005B572A">
      <w:pPr>
        <w:pStyle w:val="ListParagraph"/>
        <w:numPr>
          <w:ilvl w:val="0"/>
          <w:numId w:val="1"/>
        </w:numPr>
      </w:pPr>
      <w:r>
        <w:t>English translations</w:t>
      </w:r>
    </w:p>
    <w:p w14:paraId="2EAA9636" w14:textId="68BD10D9" w:rsidR="005B572A" w:rsidRDefault="005B572A" w:rsidP="005B572A">
      <w:pPr>
        <w:pStyle w:val="ListParagraph"/>
        <w:numPr>
          <w:ilvl w:val="1"/>
          <w:numId w:val="1"/>
        </w:numPr>
      </w:pPr>
      <w:r>
        <w:t xml:space="preserve">a* | b* </w:t>
      </w:r>
      <w:r w:rsidR="00287320">
        <w:t xml:space="preserve">=&gt; A string exists in L3A if it is epsilon or contains any amount of a’s or b’s. </w:t>
      </w:r>
    </w:p>
    <w:p w14:paraId="35BC2EE9" w14:textId="19D1C7A7" w:rsidR="00287320" w:rsidRDefault="00287320" w:rsidP="005B572A">
      <w:pPr>
        <w:pStyle w:val="ListParagraph"/>
        <w:numPr>
          <w:ilvl w:val="1"/>
          <w:numId w:val="1"/>
        </w:numPr>
      </w:pPr>
      <w:r>
        <w:t xml:space="preserve">(ab)* =&gt; A string exists in L3B if it is epsilon or </w:t>
      </w:r>
      <w:r w:rsidR="009C46B9">
        <w:t>repetition</w:t>
      </w:r>
      <w:r>
        <w:t xml:space="preserve"> of ab 1 or more times</w:t>
      </w:r>
      <w:r w:rsidR="009C46B9">
        <w:t>.</w:t>
      </w:r>
    </w:p>
    <w:p w14:paraId="6F19C3CC" w14:textId="75911346" w:rsidR="009C46B9" w:rsidRDefault="00B21122" w:rsidP="009C46B9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5CA9FE8A" wp14:editId="599D59D7">
            <wp:simplePos x="0" y="0"/>
            <wp:positionH relativeFrom="margin">
              <wp:align>left</wp:align>
            </wp:positionH>
            <wp:positionV relativeFrom="paragraph">
              <wp:posOffset>-228600</wp:posOffset>
            </wp:positionV>
            <wp:extent cx="4095750" cy="5461000"/>
            <wp:effectExtent l="3175" t="0" r="3175" b="3175"/>
            <wp:wrapSquare wrapText="bothSides"/>
            <wp:docPr id="15" name="Picture 15" descr="https://scontent-lga3-1.xx.fbcdn.net/v/t34.0-12/27935478_10204381775780054_1841121585_n.jpg?oh=14ece1ef73c094d54c406bc51da30dd8&amp;oe=5A7D77F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content-lga3-1.xx.fbcdn.net/v/t34.0-12/27935478_10204381775780054_1841121585_n.jpg?oh=14ece1ef73c094d54c406bc51da30dd8&amp;oe=5A7D77F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095750" cy="546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46B9">
        <w:t>A String exists in L4 if it has at most 2 x’s and more x’s than y’s.</w:t>
      </w:r>
    </w:p>
    <w:p w14:paraId="465D6D20" w14:textId="7C80D5A5" w:rsidR="001E2471" w:rsidRDefault="001E2471" w:rsidP="001E2471"/>
    <w:sectPr w:rsidR="001E247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2E0105" w14:textId="77777777" w:rsidR="0053571C" w:rsidRDefault="0053571C" w:rsidP="001E2471">
      <w:pPr>
        <w:spacing w:after="0" w:line="240" w:lineRule="auto"/>
      </w:pPr>
      <w:r>
        <w:separator/>
      </w:r>
    </w:p>
  </w:endnote>
  <w:endnote w:type="continuationSeparator" w:id="0">
    <w:p w14:paraId="0F98228B" w14:textId="77777777" w:rsidR="0053571C" w:rsidRDefault="0053571C" w:rsidP="001E24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75B971" w14:textId="77777777" w:rsidR="0053571C" w:rsidRDefault="0053571C" w:rsidP="001E2471">
      <w:pPr>
        <w:spacing w:after="0" w:line="240" w:lineRule="auto"/>
      </w:pPr>
      <w:r>
        <w:separator/>
      </w:r>
    </w:p>
  </w:footnote>
  <w:footnote w:type="continuationSeparator" w:id="0">
    <w:p w14:paraId="246442AC" w14:textId="77777777" w:rsidR="0053571C" w:rsidRDefault="0053571C" w:rsidP="001E24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4F6BA" w14:textId="65FA3C92" w:rsidR="001E2471" w:rsidRDefault="001E2471">
    <w:pPr>
      <w:pStyle w:val="Header"/>
    </w:pPr>
    <w:r>
      <w:t>Kyle Frick</w:t>
    </w:r>
    <w:r>
      <w:tab/>
    </w:r>
    <w:r>
      <w:tab/>
      <w:t>February 6, 2018</w:t>
    </w:r>
    <w:r>
      <w:br/>
      <w:t>Principles of Programming Languages</w:t>
    </w:r>
    <w:r>
      <w:tab/>
    </w:r>
    <w:r>
      <w:tab/>
      <w:t>Homework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A06DA1"/>
    <w:multiLevelType w:val="hybridMultilevel"/>
    <w:tmpl w:val="B8CE4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bU0sjQ1N7EwMDRT0lEKTi0uzszPAykwqgUAXWJcYSwAAAA="/>
  </w:docVars>
  <w:rsids>
    <w:rsidRoot w:val="001E2471"/>
    <w:rsid w:val="000E429F"/>
    <w:rsid w:val="001E2471"/>
    <w:rsid w:val="00215A02"/>
    <w:rsid w:val="00287320"/>
    <w:rsid w:val="0047355D"/>
    <w:rsid w:val="00496571"/>
    <w:rsid w:val="0053571C"/>
    <w:rsid w:val="005B572A"/>
    <w:rsid w:val="00965D03"/>
    <w:rsid w:val="009834A8"/>
    <w:rsid w:val="009C46B9"/>
    <w:rsid w:val="00B21122"/>
    <w:rsid w:val="00C1021D"/>
    <w:rsid w:val="00D860BE"/>
    <w:rsid w:val="00F62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006CE"/>
  <w15:chartTrackingRefBased/>
  <w15:docId w15:val="{043F83BD-DB4A-4727-9373-81E0382FB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E2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2471"/>
  </w:style>
  <w:style w:type="paragraph" w:styleId="Footer">
    <w:name w:val="footer"/>
    <w:basedOn w:val="Normal"/>
    <w:link w:val="FooterChar"/>
    <w:uiPriority w:val="99"/>
    <w:unhideWhenUsed/>
    <w:rsid w:val="001E24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2471"/>
  </w:style>
  <w:style w:type="paragraph" w:styleId="ListParagraph">
    <w:name w:val="List Paragraph"/>
    <w:basedOn w:val="Normal"/>
    <w:uiPriority w:val="34"/>
    <w:qFormat/>
    <w:rsid w:val="001E24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Frick</dc:creator>
  <cp:keywords/>
  <dc:description/>
  <cp:lastModifiedBy>Kyle Frick</cp:lastModifiedBy>
  <cp:revision>2</cp:revision>
  <cp:lastPrinted>2018-02-07T20:05:00Z</cp:lastPrinted>
  <dcterms:created xsi:type="dcterms:W3CDTF">2018-02-07T02:58:00Z</dcterms:created>
  <dcterms:modified xsi:type="dcterms:W3CDTF">2018-02-07T20:05:00Z</dcterms:modified>
</cp:coreProperties>
</file>